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F4A" w:rsidRDefault="00283F55" w:rsidP="00554FA7">
      <w:pPr>
        <w:tabs>
          <w:tab w:val="right" w:pos="3060"/>
          <w:tab w:val="left" w:pos="3240"/>
          <w:tab w:val="right" w:pos="7740"/>
          <w:tab w:val="left" w:pos="7920"/>
        </w:tabs>
      </w:pPr>
      <w:r>
        <w:t>Master Agreement</w:t>
      </w:r>
      <w:r w:rsidR="003709A7">
        <w:t xml:space="preserve"> #: </w:t>
      </w:r>
      <w:r w:rsidR="00CD231D">
        <w:t>AR3710</w:t>
      </w:r>
    </w:p>
    <w:p w:rsidR="00283F55" w:rsidRDefault="00283F55" w:rsidP="00F3132F">
      <w:pPr>
        <w:tabs>
          <w:tab w:val="right" w:pos="3060"/>
          <w:tab w:val="left" w:pos="3240"/>
          <w:tab w:val="left" w:pos="7290"/>
        </w:tabs>
        <w:ind w:left="720" w:hanging="720"/>
      </w:pPr>
      <w:r>
        <w:tab/>
        <w:t>Contractor:</w:t>
      </w:r>
      <w:r>
        <w:tab/>
      </w:r>
      <w:r w:rsidR="00F3132F">
        <w:t xml:space="preserve">   </w:t>
      </w:r>
      <w:r w:rsidR="00CD231D">
        <w:rPr>
          <w:rStyle w:val="Strong"/>
        </w:rPr>
        <w:t>Kyndryl, Inc.</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e NASPO ValuePoint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ValuePoint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Unless otherwise stipulated in this Participating Addendum, specific services accessed through the NASPO ValuePoint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CD231D" w:rsidP="00554FA7">
            <w:pPr>
              <w:keepNext/>
              <w:keepLines/>
              <w:spacing w:after="0"/>
            </w:pPr>
            <w:proofErr w:type="spellStart"/>
            <w:r>
              <w:t>Kyndryl</w:t>
            </w:r>
            <w:proofErr w:type="spellEnd"/>
            <w:r>
              <w:t>, Inc.</w:t>
            </w: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cooperative contract) website, are approved to provide sales and service support to participants in the NASPO ValuePoint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Pr="00B13314" w:rsidRDefault="006E62D0" w:rsidP="00554FA7">
      <w:pPr>
        <w:keepNext/>
        <w:keepLines/>
        <w:spacing w:after="0"/>
        <w:jc w:val="both"/>
        <w:rPr>
          <w:rFonts w:cs="Arial"/>
        </w:rPr>
      </w:pPr>
      <w:bookmarkStart w:id="0" w:name="_GoBack"/>
      <w:bookmarkEnd w:id="0"/>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EB4452"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7"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to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8"/>
      <w:footerReference w:type="default" r:id="rId9"/>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4452" w:rsidRDefault="00EB4452" w:rsidP="00ED2DF2">
      <w:pPr>
        <w:spacing w:after="0"/>
      </w:pPr>
      <w:r>
        <w:separator/>
      </w:r>
    </w:p>
  </w:endnote>
  <w:endnote w:type="continuationSeparator" w:id="0">
    <w:p w:rsidR="00EB4452" w:rsidRDefault="00EB4452"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FC3CE9">
              <w:rPr>
                <w:noProof/>
                <w:sz w:val="20"/>
                <w:szCs w:val="20"/>
              </w:rPr>
              <w:t>1</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FC3CE9">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4452" w:rsidRDefault="00EB4452" w:rsidP="00ED2DF2">
      <w:pPr>
        <w:spacing w:after="0"/>
      </w:pPr>
      <w:r>
        <w:separator/>
      </w:r>
    </w:p>
  </w:footnote>
  <w:footnote w:type="continuationSeparator" w:id="0">
    <w:p w:rsidR="00EB4452" w:rsidRDefault="00EB4452"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0MDA0tTQytjQyMjVQ0lEKTi0uzszPAykwqgUAJbLaxywAAAA="/>
  </w:docVars>
  <w:rsids>
    <w:rsidRoot w:val="00ED2DF2"/>
    <w:rsid w:val="000D7197"/>
    <w:rsid w:val="00123070"/>
    <w:rsid w:val="001A1817"/>
    <w:rsid w:val="00274D34"/>
    <w:rsid w:val="00283F55"/>
    <w:rsid w:val="00307D79"/>
    <w:rsid w:val="00311C81"/>
    <w:rsid w:val="00322A4E"/>
    <w:rsid w:val="00362D13"/>
    <w:rsid w:val="003709A7"/>
    <w:rsid w:val="003D07D2"/>
    <w:rsid w:val="003E4368"/>
    <w:rsid w:val="00430F56"/>
    <w:rsid w:val="004C4E73"/>
    <w:rsid w:val="00523EDA"/>
    <w:rsid w:val="00554FA7"/>
    <w:rsid w:val="005801EF"/>
    <w:rsid w:val="00611BCE"/>
    <w:rsid w:val="006D51C0"/>
    <w:rsid w:val="006E62D0"/>
    <w:rsid w:val="00753EFB"/>
    <w:rsid w:val="007576D5"/>
    <w:rsid w:val="0077185A"/>
    <w:rsid w:val="00782812"/>
    <w:rsid w:val="007F19E6"/>
    <w:rsid w:val="00886675"/>
    <w:rsid w:val="008B09FD"/>
    <w:rsid w:val="009F58FE"/>
    <w:rsid w:val="00A227BE"/>
    <w:rsid w:val="00A33FC6"/>
    <w:rsid w:val="00A63102"/>
    <w:rsid w:val="00A84B0A"/>
    <w:rsid w:val="00AA6962"/>
    <w:rsid w:val="00AB19C9"/>
    <w:rsid w:val="00AF1955"/>
    <w:rsid w:val="00B13314"/>
    <w:rsid w:val="00B43D4C"/>
    <w:rsid w:val="00BB1698"/>
    <w:rsid w:val="00BF5F9C"/>
    <w:rsid w:val="00C0255D"/>
    <w:rsid w:val="00C308A7"/>
    <w:rsid w:val="00CD231D"/>
    <w:rsid w:val="00CE6847"/>
    <w:rsid w:val="00CF7D19"/>
    <w:rsid w:val="00DD4A95"/>
    <w:rsid w:val="00DE3119"/>
    <w:rsid w:val="00DE561D"/>
    <w:rsid w:val="00E11D4B"/>
    <w:rsid w:val="00E771FD"/>
    <w:rsid w:val="00E9510C"/>
    <w:rsid w:val="00EB4452"/>
    <w:rsid w:val="00ED2DF2"/>
    <w:rsid w:val="00F01753"/>
    <w:rsid w:val="00F3132F"/>
    <w:rsid w:val="00F77FD5"/>
    <w:rsid w:val="00FC3347"/>
    <w:rsid w:val="00FC3CE9"/>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5D72A"/>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naspovaluepoi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1</cp:revision>
  <dcterms:created xsi:type="dcterms:W3CDTF">2016-10-14T20:36:00Z</dcterms:created>
  <dcterms:modified xsi:type="dcterms:W3CDTF">2021-08-02T18:34:00Z</dcterms:modified>
</cp:coreProperties>
</file>